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1E163C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 (pp. 1-6). IEEE. </w:t>
      </w:r>
      <w:proofErr w:type="gramStart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5DE79F3D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ang, Y.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proofErr w:type="gramStart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proofErr w:type="gramEnd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8765995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August 19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E2D73B" w14:textId="77777777" w:rsidR="001E163C" w:rsidRDefault="001E163C" w:rsidP="00C458D4">
      <w:r>
        <w:separator/>
      </w:r>
    </w:p>
  </w:endnote>
  <w:endnote w:type="continuationSeparator" w:id="0">
    <w:p w14:paraId="65A3CDB0" w14:textId="77777777" w:rsidR="001E163C" w:rsidRDefault="001E163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45706" w14:textId="77777777" w:rsidR="001E163C" w:rsidRDefault="001E163C" w:rsidP="00C458D4">
      <w:r>
        <w:separator/>
      </w:r>
    </w:p>
  </w:footnote>
  <w:footnote w:type="continuationSeparator" w:id="0">
    <w:p w14:paraId="627BACE7" w14:textId="77777777" w:rsidR="001E163C" w:rsidRDefault="001E163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A2200"/>
    <w:rsid w:val="000C47FD"/>
    <w:rsid w:val="00104F36"/>
    <w:rsid w:val="001317EA"/>
    <w:rsid w:val="001E163C"/>
    <w:rsid w:val="001F1FFF"/>
    <w:rsid w:val="00233AED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757DF1"/>
    <w:rsid w:val="007961DF"/>
    <w:rsid w:val="008601D7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E43A4"/>
    <w:rsid w:val="00C458D4"/>
    <w:rsid w:val="00C45CE8"/>
    <w:rsid w:val="00CF2660"/>
    <w:rsid w:val="00D23D52"/>
    <w:rsid w:val="00D5731F"/>
    <w:rsid w:val="00DA2116"/>
    <w:rsid w:val="00DA64BD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71680"/>
    <w:rsid w:val="00BD5CEA"/>
    <w:rsid w:val="00DB7025"/>
    <w:rsid w:val="00E420BC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1032</Words>
  <Characters>5888</Characters>
  <Application>Microsoft Office Word</Application>
  <DocSecurity>0</DocSecurity>
  <Lines>49</Lines>
  <Paragraphs>13</Paragraphs>
  <ScaleCrop>false</ScaleCrop>
  <Company/>
  <LinksUpToDate>false</LinksUpToDate>
  <CharactersWithSpaces>6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50</cp:revision>
  <cp:lastPrinted>2020-03-09T05:25:00Z</cp:lastPrinted>
  <dcterms:created xsi:type="dcterms:W3CDTF">2020-03-09T05:27:00Z</dcterms:created>
  <dcterms:modified xsi:type="dcterms:W3CDTF">2020-08-19T18:48:00Z</dcterms:modified>
</cp:coreProperties>
</file>